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the UE may assume that group-common PDCCH/PDSCH is QCL’d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group-common PDCCH/PDSCH is QCl’d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882754" w:rsidRPr="0098141B" w:rsidRDefault="00882754"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1Thb8AAADbAAAADwAAAGRycy9kb3ducmV2LnhtbERPzWrCQBC+F3yHZQRvdWMPVqKriFhQ&#10;KoWqDzBkxyS4Mxuyq4lv3y0I3ubj+53Fqmen7tSG2ouByTgDRVJ4W0tp4Hz6ep+BChHFovNCBh4U&#10;YLUcvC0wt76TX7ofY6lSiIQcDVQxNrnWoaiIMYx9Q5K4i28ZY4JtqW2LXQpnpz+ybKoZa0kNFTa0&#10;qai4Hm9sIBxY+OdTbjueObffHrrveCmNGQ379RxUpD6+xE/3zqb5E/j/JR2gl3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3f1Thb8AAADbAAAADwAAAAAAAAAAAAAAAACh&#10;AgAAZHJzL2Rvd25yZXYueG1sUEsFBgAAAAAEAAQA+QAAAI0DAAAAAA==&#10;" fillcolor="#5b9bd5 [3204]" strokecolor="#2d2015">
                  <v:shadow color="#e7e6e6 [3214]"/>
                </v:line>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KmeL8AAADbAAAADwAAAGRycy9kb3ducmV2LnhtbERP22rCQBB9L/Qflin0rW6qUEN0FSkK&#10;lorg5QOG7JgEd2ZDdjXp33cfBB8P5z5fDuzUnbrQeDHwOcpAkZTeNlIZOJ82HzmoEFEsOi9k4I8C&#10;LBevL3MsrO/lQPdjrFQKkVCggTrGttA6lDUxhpFvSRJ38R1jTLCrtO2wT+Hs9DjLvjRjI6mhxpa+&#10;ayqvxxsbCDsW3k/ltuXcuZ/1rv+Nl8qY97dhNQMVaYhP8cO9tQYmaWz6kn6AXv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3KmeL8AAADbAAAADwAAAAAAAAAAAAAAAACh&#10;AgAAZHJzL2Rvd25yZXYueG1sUEsFBgAAAAAEAAQA+QAAAI0DAAAAAA==&#10;" fillcolor="#5b9bd5 [3204]" strokecolor="#2d2015">
                  <v:shadow color="#e7e6e6 [3214]"/>
                </v:line>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MIhMQAAADbAAAADwAAAGRycy9kb3ducmV2LnhtbESPUUvDMBSF3wf+h3AF39bUjontlhUR&#10;BFF8cAq+3jXXJra5KUnc6r83grDHwznnO5xtO7tRHClE61nBdVGCIO68ttwreH97WN6CiAlZ4+iZ&#10;FPxQhHZ3sdhio/2JX+m4T73IEI4NKjApTY2UsTPkMBZ+Is7epw8OU5ahlzrgKcPdKKuyvJEOLecF&#10;gxPdG+qG/bdTkExth+ojPNuuPpT48rT+Wg1rpa4u57sNiERzOof/249awaqGvy/5B8jd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UwiExAAAANsAAAAPAAAAAAAAAAAA&#10;AAAAAKECAABkcnMvZG93bnJldi54bWxQSwUGAAAAAAQABAD5AAAAkgM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FWhMIAAADbAAAADwAAAGRycy9kb3ducmV2LnhtbESPT4vCMBTE74LfITzBm6aVRaQaRQRF&#10;qBf/4PnZPNvuJi+lydr67TcLC3scZuY3zGrTWyNe1PrasYJ0moAgLpyuuVRwu+4nCxA+IGs0jknB&#10;mzxs1sPBCjPtOj7T6xJKESHsM1RQhdBkUvqiIot+6hri6D1dazFE2ZZSt9hFuDVyliRzabHmuFBh&#10;Q7uKiq/Lt1XQzdNHip/n9+mYO3PIzf3p8oNS41G/XYII1If/8F/7qBV8pPD7Jf4Auf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gFWhMIAAADbAAAADwAAAAAAAAAAAAAA&#10;AAChAgAAZHJzL2Rvd25yZXYueG1sUEsFBgAAAAAEAAQA+QAAAJADA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1ME8QAAADbAAAADwAAAGRycy9kb3ducmV2LnhtbESPT2sCMRTE74V+h/CE3mrWv+hqlFIo&#10;lEoP2oLX5+Z1k+7mZUlSXb+9KRR6HGbmN8x627tWnClE61nBaFiAIK68tlwr+Px4eVyAiAlZY+uZ&#10;FFwpwnZzf7fGUvsL7+l8SLXIEI4lKjApdaWUsTLkMA59R5y9Lx8cpixDLXXAS4a7Vo6LYi4dWs4L&#10;Bjt6NlQ1hx+nIJmlbcbHsLPV8lTg+9vse9LMlHoY9E8rEIn69B/+a79qBdMJ/H7JP0B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UwTxAAAANsAAAAPAAAAAAAAAAAA&#10;AAAAAKECAABkcnMvZG93bnJldi54bWxQSwUGAAAAAAQABAD5AAAAkgM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b1HMIAAADbAAAADwAAAGRycy9kb3ducmV2LnhtbESPT4vCMBTE7wv7HcITvK1pRUS6RhFh&#10;RagX/+D52TzbrslLaaKt394IC3scZuY3zHzZWyMe1PrasYJ0lIAgLpyuuVRwOv58zUD4gKzROCYF&#10;T/KwXHx+zDHTruM9PQ6hFBHCPkMFVQhNJqUvKrLoR64hjt7VtRZDlG0pdYtdhFsjx0kylRZrjgsV&#10;NrSuqLgd7lZBN00vKf7un7tt7swmN+eryzdKDQf96htEoD78h//aW61gMoH3l/g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nb1HMIAAADbAAAADwAAAAAAAAAAAAAA&#10;AAChAgAAZHJzL2Rvd25yZXYueG1sUEsFBgAAAAAEAAQA+QAAAJADA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2SWMIAAADbAAAADwAAAGRycy9kb3ducmV2LnhtbERPXWvCMBR9F/wP4Q72ZlOl6uhMiwiy&#10;gWy6OtjrpblrO5ub0mRa//0yEHw8nO9VPphWnKl3jWUF0ygGQVxa3XCl4PO4nTyBcB5ZY2uZFFzJ&#10;QZ6NRytMtb3wB50LX4kQwi5FBbX3XSqlK2sy6CLbEQfu2/YGfYB9JXWPlxBuWjmL44U02HBoqLGj&#10;TU3lqfg1Cgqa/+y/kuG6e59Wx+Tt8LK0YZ56fBjWzyA8Df4uvrlftYJkCf9fwg+Q2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2SWMIAAADbAAAADwAAAAAAAAAAAAAA&#10;AAChAgAAZHJzL2Rvd25yZXYueG1sUEsFBgAAAAAEAAQA+QAAAJADA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19BDA5DD"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2c8cEAAADbAAAADwAAAGRycy9kb3ducmV2LnhtbERPTWvCQBC9C/0PyxR6azaKWomuIoJY&#10;KLVtFLwO2WmSmp0N2a3Gf985FDw+3vdi1btGXagLtWcDwyQFRVx4W3Np4HjYPs9AhYhssfFMBm4U&#10;YLV8GCwws/7KX3TJY6kkhEOGBqoY20zrUFTkMCS+JRbu23cOo8Cu1LbDq4S7Ro/SdKod1iwNFba0&#10;qag457/OQE6Tn4/TuL+97YflYfz+uXvxMs88PfbrOahIfbyL/92v1sBE1ssX+QF6+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3ZzxwQAAANsAAAAPAAAAAAAAAAAAAAAA&#10;AKECAABkcnMvZG93bnJldi54bWxQSwUGAAAAAAQABAD5AAAAjwM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fqRcIAAADbAAAADwAAAGRycy9kb3ducmV2LnhtbESP3WrCQBSE7wu+w3IE7+pGwVaiq4go&#10;WCoFfx7gkD0mwT1nQ3Y16dt3C4VeDjPzDbNc9+zUk9pQezEwGWegSApvaykNXC/71zmoEFEsOi9k&#10;4JsCrFeDlyXm1ndyouc5lipBJORooIqxybUORUWMYewbkuTdfMsYk2xLbVvsEpydnmbZm2asJS1U&#10;2NC2ouJ+frCBcGThr3d5HHju3Mfu2H3GW2nMaNhvFqAi9fE//Nc+WAOzC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5fqRcIAAADbAAAADwAAAAAAAAAAAAAA&#10;AAChAgAAZHJzL2Rvd25yZXYueG1sUEsFBgAAAAAEAAQA+QAAAJADAAAAAA==&#10;" fillcolor="#5b9bd5 [3204]" strokecolor="#2d2015">
                  <v:shadow color="#e7e6e6 [3214]"/>
                </v:line>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10499D81"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AnRqcIAAADbAAAADwAAAGRycy9kb3ducmV2LnhtbESPUWvCQBCE3wv+h2MF3+rFSqtETxGp&#10;YKkUqv6AJbcmwdu9kDtN/Pe9QqGPw8x8wyzXPTt1pzbUXgxMxhkoksLbWkoD59PueQ4qRBSLzgsZ&#10;eFCA9WrwtMTc+k6+6X6MpUoQCTkaqGJscq1DURFjGPuGJHkX3zLGJNtS2xa7BGenX7LsTTPWkhYq&#10;bGhbUXE93thAOLDw10xue5479/F+6D7jpTRmNOw3C1CR+vgf/mvvrYHXK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AnRqcIAAADbAAAADwAAAAAAAAAAAAAA&#10;AAChAgAAZHJzL2Rvd25yZXYueG1sUEsFBgAAAAAEAAQA+QAAAJADAAAAAA==&#10;" fillcolor="#5b9bd5 [3204]" strokecolor="#2d2015">
                  <v:shadow color="#e7e6e6 [3214]"/>
                </v:line>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1CusQAAADbAAAADwAAAGRycy9kb3ducmV2LnhtbESPQUsDMRSE74L/ITzBm81aXWm3TUsp&#10;CGLx0Fro9XXzuom7eVmS2K7/vhEEj8PMfMPMl4PrxJlCtJ4VPI4KEMS115YbBfvP14cJiJiQNXae&#10;ScEPRVgubm/mWGl/4S2dd6kRGcKxQgUmpb6SMtaGHMaR74mzd/LBYcoyNFIHvGS46+S4KF6kQ8t5&#10;wWBPa0N1u/t2CpKZ2nZ8CBtbT48FfryXX09tqdT93bCagUg0pP/wX/tNKyif4fdL/gFyc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jUK6xAAAANsAAAAPAAAAAAAAAAAA&#10;AAAAAKECAABkcnMvZG93bnJldi54bWxQSwUGAAAAAAQABAD5AAAAkgM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FYLcIAAADbAAAADwAAAGRycy9kb3ducmV2LnhtbESPQWvCQBSE7wX/w/IEb3UToaFEVxFB&#10;EeJFW3p+Zp9JdPdtyG5N/PeuUOhxmJlvmMVqsEbcqfONYwXpNAFBXDrdcKXg+2v7/gnCB2SNxjEp&#10;eJCH1XL0tsBcu56PdD+FSkQI+xwV1CG0uZS+rMmin7qWOHoX11kMUXaV1B32EW6NnCVJJi02HBdq&#10;bGlTU3k7/VoFfZaeU7weH4d94cyuMD8XV+yUmoyH9RxEoCH8h//ae63gI4PXl/gD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DFYLcIAAADbAAAADwAAAAAAAAAAAAAA&#10;AAChAgAAZHJzL2Rvd25yZXYueG1sUEsFBgAAAAAEAAQA+QAAAJADA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4DE3511F" w14:textId="77777777" w:rsidR="00882754" w:rsidRPr="0098141B" w:rsidRDefault="00882754"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739905"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B36C070" w14:textId="5D8243C4" w:rsidR="00F313B9" w:rsidRPr="005F4125" w:rsidRDefault="00F313B9" w:rsidP="00F313B9">
      <w:pPr>
        <w:rPr>
          <w:rFonts w:eastAsia="Arial Unicode MS" w:hAnsi="Arial Unicode MS" w:cs="Arial Unicode MS"/>
          <w: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055AF031" w14:textId="77777777" w:rsidR="009F7CEC" w:rsidRPr="005F4125" w:rsidRDefault="009F7CEC" w:rsidP="009F7CEC">
      <w:pPr>
        <w:rPr>
          <w:rFonts w:eastAsia="Arial Unicode MS" w:hAnsi="Arial Unicode MS" w:cs="Arial Unicode MS"/>
          <w:lang w:eastAsia="ja-JP"/>
        </w:rPr>
      </w:pPr>
    </w:p>
    <w:p w14:paraId="714FE648" w14:textId="67138D8F"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e.g. mcchSearchSpace</w:t>
      </w:r>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85E1428" w14:textId="77777777" w:rsidR="00E91336" w:rsidRPr="005F4125" w:rsidRDefault="00E91336" w:rsidP="000126BA">
      <w:pPr>
        <w:rPr>
          <w:rFonts w:eastAsia="Arial Unicode MS" w:hAnsi="Arial Unicode MS" w:cs="Arial Unicode MS"/>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9" w:name="_Toc60867492"/>
            <w:bookmarkStart w:id="10"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lastRenderedPageBreak/>
              <w:t>5.2.2.3.2</w:t>
            </w:r>
            <w:r w:rsidRPr="005F4125">
              <w:rPr>
                <w:rFonts w:eastAsia="Arial Unicode MS" w:hAnsi="Arial Unicode MS" w:cs="Arial Unicode MS"/>
                <w:szCs w:val="20"/>
                <w:lang w:val="en-GB" w:eastAsia="ja-JP"/>
              </w:rPr>
              <w:tab/>
              <w:t>Acquisition of an SI message</w:t>
            </w:r>
            <w:bookmarkEnd w:id="9"/>
            <w:bookmarkEnd w:id="10"/>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f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r w:rsidRPr="005F4125">
              <w:rPr>
                <w:rFonts w:eastAsia="Arial Unicode MS" w:hAnsi="Arial Unicode MS" w:cs="Arial Unicode MS"/>
                <w:i/>
                <w:sz w:val="20"/>
                <w:szCs w:val="20"/>
                <w:lang w:val="en-GB" w:eastAsia="ja-JP"/>
              </w:rPr>
              <w:t>searchSpaceOtherSystemInformation</w:t>
            </w:r>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r w:rsidRPr="005F4125">
              <w:rPr>
                <w:rFonts w:eastAsia="Arial Unicode MS" w:hAnsi="Arial Unicode MS" w:cs="Arial Unicode MS"/>
                <w:i/>
                <w:sz w:val="20"/>
                <w:szCs w:val="20"/>
                <w:lang w:val="en-GB" w:eastAsia="ja-JP"/>
              </w:rPr>
              <w:t>tdd-UL-DL-ConfigurationCommon</w:t>
            </w:r>
            <w:r w:rsidRPr="005F4125">
              <w:rPr>
                <w:rFonts w:eastAsia="Arial Unicode MS" w:hAnsi="Arial Unicode MS" w:cs="Arial Unicode MS"/>
                <w:sz w:val="20"/>
                <w:szCs w:val="20"/>
                <w:lang w:val="en-GB" w:eastAsia="ja-JP"/>
              </w:rPr>
              <w:t>) are sequentially numbered from one in the SI window. The [x×N+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r w:rsidRPr="005F4125">
              <w:rPr>
                <w:rFonts w:eastAsia="Arial Unicode MS" w:hAnsi="Arial Unicode MS" w:cs="Arial Unicode MS"/>
                <w:i/>
                <w:sz w:val="20"/>
                <w:szCs w:val="20"/>
                <w:lang w:val="en-GB" w:eastAsia="ja-JP"/>
              </w:rPr>
              <w:t>ssb-PositionsInBurst</w:t>
            </w:r>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r w:rsidRPr="005F4125">
              <w:rPr>
                <w:rFonts w:eastAsia="Arial Unicode MS" w:hAnsi="Arial Unicode MS" w:cs="Arial Unicode MS"/>
                <w:i/>
                <w:sz w:val="20"/>
                <w:szCs w:val="20"/>
                <w:lang w:val="en-GB" w:eastAsia="ja-JP"/>
              </w:rPr>
              <w:t xml:space="preserve">pagingSearchSpace </w:t>
            </w:r>
            <w:r w:rsidRPr="005F4125">
              <w:rPr>
                <w:rFonts w:eastAsia="Arial Unicode MS" w:hAnsi="Arial Unicode MS" w:cs="Arial Unicode MS"/>
                <w:sz w:val="20"/>
                <w:szCs w:val="20"/>
                <w:lang w:val="en-GB" w:eastAsia="ja-JP"/>
              </w:rPr>
              <w:t xml:space="preserve">as specified in TS 38.213 [4] and </w:t>
            </w:r>
            <w:r w:rsidRPr="005F4125">
              <w:rPr>
                <w:rFonts w:eastAsia="Arial Unicode MS" w:hAnsi="Arial Unicode MS" w:cs="Arial Unicode MS"/>
                <w:i/>
                <w:sz w:val="20"/>
                <w:szCs w:val="20"/>
                <w:lang w:val="en-GB" w:eastAsia="ja-JP"/>
              </w:rPr>
              <w:t>firstPDCCH-MonitoringOccasionOfPO</w:t>
            </w:r>
            <w:r w:rsidRPr="005F4125">
              <w:rPr>
                <w:rFonts w:eastAsia="Arial Unicode MS" w:hAnsi="Arial Unicode MS" w:cs="Arial Unicode MS"/>
                <w:sz w:val="20"/>
                <w:szCs w:val="20"/>
                <w:lang w:val="en-GB" w:eastAsia="ja-JP"/>
              </w:rPr>
              <w:t xml:space="preserve"> and </w:t>
            </w:r>
            <w:r w:rsidRPr="005F4125">
              <w:rPr>
                <w:rFonts w:eastAsia="Arial Unicode MS" w:hAnsi="Arial Unicode MS" w:cs="Arial Unicode MS"/>
                <w:i/>
                <w:sz w:val="20"/>
                <w:szCs w:val="20"/>
                <w:lang w:val="en-GB" w:eastAsia="ja-JP"/>
              </w:rPr>
              <w:t>nrofPDCCH-MonitoringOccasionPerSSB-InPO</w:t>
            </w:r>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i_s = 0) or the second half frame (i_s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r w:rsidRPr="005F4125">
              <w:rPr>
                <w:rFonts w:eastAsia="Arial Unicode MS" w:hAnsi="Arial Unicode MS" w:cs="Arial Unicode MS"/>
                <w:i/>
                <w:sz w:val="20"/>
                <w:szCs w:val="20"/>
                <w:lang w:val="en-GB" w:eastAsia="ja-JP"/>
              </w:rPr>
              <w:t>SearchSpaceId</w:t>
            </w:r>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r w:rsidRPr="005F4125">
              <w:rPr>
                <w:rFonts w:eastAsia="Arial Unicode MS" w:hAnsi="Arial Unicode MS" w:cs="Arial Unicode MS"/>
                <w:i/>
                <w:sz w:val="20"/>
                <w:szCs w:val="20"/>
                <w:lang w:val="en-GB" w:eastAsia="ja-JP"/>
              </w:rPr>
              <w:t>pagingSearchSpace</w:t>
            </w:r>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r w:rsidRPr="005F4125">
              <w:rPr>
                <w:rFonts w:eastAsia="Arial Unicode MS" w:hAnsi="Arial Unicode MS" w:cs="Arial Unicode MS"/>
                <w:i/>
                <w:sz w:val="20"/>
                <w:szCs w:val="20"/>
                <w:lang w:val="en-GB" w:eastAsia="ja-JP"/>
              </w:rPr>
              <w:t>ssb-PositionsInBurst</w:t>
            </w:r>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r w:rsidRPr="005F4125">
              <w:rPr>
                <w:rFonts w:eastAsia="Arial Unicode MS" w:hAnsi="Arial Unicode MS" w:cs="Arial Unicode MS"/>
                <w:i/>
                <w:sz w:val="20"/>
                <w:szCs w:val="20"/>
                <w:lang w:val="en-GB" w:eastAsia="ja-JP"/>
              </w:rPr>
              <w:t>nrofPDCCH-MonitoringOccasionPerSSB-InPO</w:t>
            </w:r>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r w:rsidRPr="005F4125">
              <w:rPr>
                <w:rFonts w:eastAsia="Arial Unicode MS" w:hAnsi="Arial Unicode MS" w:cs="Arial Unicode MS"/>
                <w:i/>
                <w:sz w:val="20"/>
                <w:szCs w:val="20"/>
                <w:lang w:val="en-GB" w:eastAsia="ja-JP"/>
              </w:rPr>
              <w:t>tdd-UL-DL-ConfigurationCommon</w:t>
            </w:r>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r w:rsidRPr="005F4125">
              <w:rPr>
                <w:rFonts w:eastAsia="Arial Unicode MS" w:hAnsi="Arial Unicode MS" w:cs="Arial Unicode MS"/>
                <w:i/>
                <w:sz w:val="20"/>
                <w:szCs w:val="20"/>
                <w:lang w:val="en-GB" w:eastAsia="ja-JP"/>
              </w:rPr>
              <w:t xml:space="preserve">firstPDCCH-MonitoringOccasionOfPO </w:t>
            </w:r>
            <w:r w:rsidRPr="005F4125">
              <w:rPr>
                <w:rFonts w:eastAsia="Arial Unicode MS" w:hAnsi="Arial Unicode MS" w:cs="Arial Unicode MS"/>
                <w:sz w:val="20"/>
                <w:szCs w:val="20"/>
                <w:lang w:val="en-GB" w:eastAsia="ja-JP"/>
              </w:rPr>
              <w:t>is present, the starting PDCCH monitoring occasion number of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i_s + 1)</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value of the </w:t>
            </w:r>
            <w:r w:rsidRPr="005F4125">
              <w:rPr>
                <w:rFonts w:eastAsia="Arial Unicode MS" w:hAnsi="Arial Unicode MS" w:cs="Arial Unicode MS"/>
                <w:i/>
                <w:sz w:val="20"/>
                <w:szCs w:val="20"/>
                <w:lang w:val="en-GB" w:eastAsia="ja-JP"/>
              </w:rPr>
              <w:t>firstPDCCH-</w:t>
            </w:r>
            <w:r w:rsidRPr="005F4125">
              <w:rPr>
                <w:rFonts w:eastAsia="Arial Unicode MS" w:hAnsi="Arial Unicode MS" w:cs="Arial Unicode MS"/>
                <w:i/>
                <w:sz w:val="20"/>
                <w:szCs w:val="20"/>
                <w:lang w:val="en-GB" w:eastAsia="ja-JP"/>
              </w:rPr>
              <w:lastRenderedPageBreak/>
              <w:t>MonitoringOccasionOfPO</w:t>
            </w:r>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i_s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and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1D7C83E5" w14:textId="77777777" w:rsidR="00F85A82" w:rsidRPr="005F4125"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r w:rsidR="009747F8" w:rsidRPr="005F4125">
        <w:rPr>
          <w:rFonts w:eastAsia="Arial Unicode MS" w:hAnsi="Arial Unicode MS" w:cs="Arial Unicode MS"/>
        </w:rPr>
        <w:t>searchSpace (searchSpaceOtherSystemInformation)</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lastRenderedPageBreak/>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txbx>
                            <w:txbxContent>
                              <w:p w14:paraId="29DAF100" w14:textId="77777777" w:rsidR="00A11A98" w:rsidRPr="005004B6" w:rsidRDefault="00A11A98"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txbx>
                            <w:txbxContent>
                              <w:p w14:paraId="4F5C480B" w14:textId="77777777" w:rsidR="00A11A98" w:rsidRPr="005004B6" w:rsidRDefault="00A11A98"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">
                <v:rect id="矩形 167" o:spid="_x0000_s1053"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4"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5"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qhj78AAADaAAAADwAAAGRycy9kb3ducmV2LnhtbERPTWsCMRC9F/wPYYTealbFoqtRRChI&#10;Sw9Vweu4GTdxN5MlSXX775tDocfH+15teteKO4VoPSsYjwoQxJXXlmsFp+PbyxxETMgaW8+k4Ici&#10;bNaDpxWW2j/4i+6HVIscwrFEBSalrpQyVoYcxpHviDN39cFhyjDUUgd85HDXyklRvEqHlnODwY52&#10;hqrm8O0UJLOwzeQcPmy1uBT4+T67TZuZUs/DfrsEkahP/+I/914ryFvzlXwD5Po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uqhj78AAADaAAAADwAAAAAAAAAAAAAAAACh&#10;AgAAZHJzL2Rvd25yZXYueG1sUEsFBgAAAAAEAAQA+QAAAI0DAAAAAA==&#10;" fillcolor="#5b9bd5 [3204]" strokecolor="#2d2015">
                    <v:shadow color="#e7e6e6 [3214]"/>
                  </v:line>
                  <v:shape id="文本框 109" o:spid="_x0000_s1056"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8"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29DAF100" w14:textId="77777777" w:rsidR="00A11A98" w:rsidRPr="005004B6" w:rsidRDefault="00A11A98"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69"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4F5C480B" w14:textId="77777777" w:rsidR="00A11A98" w:rsidRPr="005004B6" w:rsidRDefault="00A11A98"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1"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2"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3"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4"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5"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6"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7"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8"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txbx>
                            <w:txbxContent>
                              <w:p w14:paraId="20BB1D40" w14:textId="77777777" w:rsidR="00882754" w:rsidRPr="005004B6" w:rsidRDefault="00882754"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txbx>
                            <w:txbxContent>
                              <w:p w14:paraId="455DE4E2" w14:textId="77777777" w:rsidR="00882754" w:rsidRPr="005004B6" w:rsidRDefault="00882754"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a:ex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882754" w:rsidRPr="00282F73" w:rsidRDefault="00882754" w:rsidP="00462102">
                                <w:pPr>
                                  <w:pStyle w:val="NormalWeb"/>
                                  <w:spacing w:before="0" w:beforeAutospacing="0" w:after="0" w:afterAutospacing="0"/>
                                  <w:rPr>
                                    <w:sz w:val="15"/>
                                  </w:rPr>
                                </w:pPr>
                                <w:r w:rsidRPr="00282F73">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">
                <v:rect id="矩形 163" o:spid="_x0000_s1087"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8"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89"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fjfMIAAADcAAAADwAAAGRycy9kb3ducmV2LnhtbERP30vDMBB+H/g/hBN8W1M7Jq5bWkQQ&#10;RPHBKfh6a84mtrmUJG71vzeCsLf7+H7erp3dKI4UovWs4LooQRB3XlvuFby/PSxvQcSErHH0TAp+&#10;KELbXCx2WGt/4lc67lMvcgjHGhWYlKZaytgZchgLPxFn7tMHhynD0Esd8JTD3SirsryRDi3nBoMT&#10;3Rvqhv23U5DMxg7VR3i23eZQ4svT+ms1rJW6upzvtiASzeks/nc/6jy/WsHfM/kC2f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afjfMIAAADcAAAADwAAAAAAAAAAAAAA&#10;AAChAgAAZHJzL2Rvd25yZXYueG1sUEsFBgAAAAAEAAQA+QAAAJADAAAAAA==&#10;" fillcolor="#5b9bd5 [3204]" strokecolor="#2d2015">
                    <v:shadow color="#e7e6e6 [3214]"/>
                  </v:line>
                  <v:line id="直接连接符 124" o:spid="_x0000_s1090"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IQxMAAAADcAAAADwAAAGRycy9kb3ducmV2LnhtbERP22rCQBB9L/gPywi+1Y0iVqKriLRg&#10;qRRq/YAhOybBndmQXU36911B8G0O5zqrTc9O3agNtRcDk3EGiqTwtpbSwOn343UBKkQUi84LGfij&#10;AJv14GWFufWd/NDtGEuVQiTkaKCKscm1DkVFjGHsG5LEnX3LGBNsS21b7FI4Oz3NsrlmrCU1VNjQ&#10;rqLicryygXBg4e83ue554dzn+6H7iufSmNGw3y5BRerjU/xw722aP53B/Zl0gV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YyEMTAAAAA3AAAAA8AAAAAAAAAAAAAAAAA&#10;oQIAAGRycy9kb3ducmV2LnhtbFBLBQYAAAAABAAEAPkAAACOAw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emr8AAAADcAAAADwAAAGRycy9kb3ducmV2LnhtbERPTYvCMBC9L/gfwgje1rTCylKNIoIi&#10;1IuueB6bsa0mk9Jkbf33RljY2zze58yXvTXiQa2vHStIxwkI4sLpmksFp5/N5zcIH5A1Gsek4Eke&#10;lovBxxwz7To+0OMYShFD2GeooAqhyaT0RUUW/dg1xJG7utZiiLAtpW6xi+HWyEmSTKXFmmNDhQ2t&#10;Kyrux1+roJumlxRvh+d+lzuzzc356vKtUqNhv5qBCNSHf/Gfe6fj/MkXvJ+JF8jF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Hpq/AAAAA3AAAAA8AAAAAAAAAAAAAAAAA&#10;oQIAAGRycy9kb3ducmV2LnhtbFBLBQYAAAAABAAEAPkAAACOAw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4"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aMHMMAAADcAAAADwAAAGRycy9kb3ducmV2LnhtbESP0UrDQBBF3wX/YRnBN7uxgoa021Kk&#10;QsUiWPsBQ3aahO7Mhuy2iX/vPAi+zXDv3HtmuZ44mCsNqYvi4HFWgCGpo++kcXD8fnsowaSM4jFE&#10;IQc/lGC9ur1ZYuXjKF90PeTGaIikCh20OfeVtaluiTHNYk+i2ikOjFnXobF+wFHDOdh5UTxbxk60&#10;ocWeXluqz4cLO0h7Fv58kcuOyxDet/vxI58a5+7vps0CTKYp/5v/rnde8Z+UVp/RCez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KmjBzDAAAA3AAAAA8AAAAAAAAAAAAA&#10;AAAAoQIAAGRycy9kb3ducmV2LnhtbFBLBQYAAAAABAAEAPkAAACRAwAAAAA=&#10;" fillcolor="#5b9bd5 [3204]" strokecolor="#2d2015">
                    <v:shadow color="#e7e6e6 [3214]"/>
                  </v:line>
                  <v:rect id="矩形 139" o:spid="_x0000_s1100"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20BB1D40" w14:textId="77777777" w:rsidR="00882754" w:rsidRPr="005004B6" w:rsidRDefault="0088275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2"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455DE4E2" w14:textId="77777777" w:rsidR="00882754" w:rsidRPr="005004B6" w:rsidRDefault="0088275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4"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5"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6"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7"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8"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09"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0"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70B7933A" w14:textId="62DC5C08" w:rsidR="00882754" w:rsidRPr="00282F73" w:rsidRDefault="00882754" w:rsidP="00462102">
                          <w:pPr>
                            <w:pStyle w:val="NormalWeb"/>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59A02F31" w14:textId="39770BB5"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r w:rsidR="009E519E" w:rsidRPr="005F4125">
        <w:rPr>
          <w:rFonts w:eastAsia="Arial Unicode MS" w:hAnsi="Arial Unicode MS" w:cs="Arial Unicode MS"/>
        </w:rPr>
        <w:t>searchSpace</w:t>
      </w:r>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rsidP="001E01CA">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bookmarkStart w:id="11" w:name="_GoBack"/>
            <w:bookmarkEnd w:id="11"/>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lastRenderedPageBreak/>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11EC4187" w14:textId="77777777" w:rsidR="00903A77" w:rsidRPr="005F4125"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E467D9" w:rsidRPr="005F4125" w14:paraId="2593DB6F" w14:textId="77777777" w:rsidTr="00AB2346">
        <w:tc>
          <w:tcPr>
            <w:tcW w:w="2120" w:type="dxa"/>
          </w:tcPr>
          <w:p w14:paraId="3F63B040" w14:textId="77777777" w:rsidR="00E467D9" w:rsidRPr="005F4125" w:rsidRDefault="00E467D9" w:rsidP="00AB2346">
            <w:pPr>
              <w:rPr>
                <w:rFonts w:eastAsia="Arial Unicode MS" w:hAnsi="Arial Unicode MS" w:cs="Arial Unicode MS"/>
                <w:lang w:val="en-GB"/>
              </w:rPr>
            </w:pPr>
          </w:p>
        </w:tc>
        <w:tc>
          <w:tcPr>
            <w:tcW w:w="1842" w:type="dxa"/>
          </w:tcPr>
          <w:p w14:paraId="6E6D64E8" w14:textId="77777777" w:rsidR="00E467D9" w:rsidRPr="005F4125" w:rsidRDefault="00E467D9" w:rsidP="00AB2346">
            <w:pPr>
              <w:rPr>
                <w:rFonts w:eastAsia="Arial Unicode MS" w:hAnsi="Arial Unicode MS" w:cs="Arial Unicode MS"/>
                <w:lang w:val="en-GB"/>
              </w:rPr>
            </w:pPr>
          </w:p>
        </w:tc>
        <w:tc>
          <w:tcPr>
            <w:tcW w:w="5659" w:type="dxa"/>
          </w:tcPr>
          <w:p w14:paraId="75C51A6E" w14:textId="77777777" w:rsidR="00E467D9" w:rsidRPr="005F4125" w:rsidRDefault="00E467D9" w:rsidP="00AB2346">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74625B5A" w14:textId="77777777" w:rsidR="008B0CBE" w:rsidRPr="005F4125"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5C2CED94" w:rsidR="001A2E10" w:rsidRPr="005F4125" w:rsidRDefault="002D2C78" w:rsidP="001A2E10">
      <w:pPr>
        <w:spacing w:before="120" w:after="120"/>
        <w:rPr>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3F1F5F15" w14:textId="77777777" w:rsidR="00F85A82" w:rsidRPr="005F4125" w:rsidRDefault="00F85A82">
      <w:pPr>
        <w:rPr>
          <w:rFonts w:eastAsia="Arial Unicode MS" w:hAnsi="Arial Unicode MS" w:cs="Arial Unicode MS"/>
          <w:color w:val="00B0F0"/>
          <w:lang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lastRenderedPageBreak/>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621A86">
        <w:tc>
          <w:tcPr>
            <w:tcW w:w="2120" w:type="dxa"/>
            <w:shd w:val="clear" w:color="auto" w:fill="BFBFBF" w:themeFill="background1" w:themeFillShade="BF"/>
          </w:tcPr>
          <w:p w14:paraId="4EBF2A9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621A86">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621A86">
        <w:tc>
          <w:tcPr>
            <w:tcW w:w="2120" w:type="dxa"/>
            <w:shd w:val="clear" w:color="auto" w:fill="BFBFBF" w:themeFill="background1" w:themeFillShade="BF"/>
          </w:tcPr>
          <w:p w14:paraId="107CDD2C"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621A8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621A86">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bl>
    <w:p w14:paraId="537D1FFF" w14:textId="77777777" w:rsidR="00FD3273" w:rsidRPr="005F4125" w:rsidRDefault="00FD3273">
      <w:pPr>
        <w:spacing w:before="120"/>
        <w:rPr>
          <w:rFonts w:eastAsia="Arial Unicode MS" w:hAnsi="Arial Unicode MS" w:cs="Arial Unicode MS"/>
          <w:b/>
        </w:rPr>
      </w:pPr>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EF5187" w14:textId="77777777" w:rsidR="005F7638" w:rsidRDefault="005F7638">
      <w:pPr>
        <w:spacing w:after="0" w:line="240" w:lineRule="auto"/>
      </w:pPr>
      <w:r>
        <w:separator/>
      </w:r>
    </w:p>
  </w:endnote>
  <w:endnote w:type="continuationSeparator" w:id="0">
    <w:p w14:paraId="0C28F265" w14:textId="77777777" w:rsidR="005F7638" w:rsidRDefault="005F7638">
      <w:pPr>
        <w:spacing w:after="0" w:line="240" w:lineRule="auto"/>
      </w:pPr>
      <w:r>
        <w:continuationSeparator/>
      </w:r>
    </w:p>
  </w:endnote>
  <w:endnote w:type="continuationNotice" w:id="1">
    <w:p w14:paraId="6B36FE1E" w14:textId="77777777" w:rsidR="005F7638" w:rsidRDefault="005F76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1"/>
    <w:family w:val="roman"/>
    <w:pitch w:val="default"/>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F1C7E" w14:textId="27AFE26F" w:rsidR="00882754" w:rsidRDefault="00882754">
    <w:pPr>
      <w:pStyle w:val="Footer"/>
    </w:pPr>
    <w:r>
      <w:fldChar w:fldCharType="begin"/>
    </w:r>
    <w:r>
      <w:instrText xml:space="preserve"> PAGE   \* MERGEFORMAT </w:instrText>
    </w:r>
    <w:r>
      <w:fldChar w:fldCharType="separate"/>
    </w:r>
    <w:r w:rsidR="00EB4B0B">
      <w:rPr>
        <w:noProof/>
      </w:rPr>
      <w:t>1</w:t>
    </w:r>
    <w:r>
      <w:rPr>
        <w:noProof/>
      </w:rPr>
      <w:fldChar w:fldCharType="end"/>
    </w:r>
  </w:p>
  <w:p w14:paraId="7964C7C4" w14:textId="77777777" w:rsidR="00882754" w:rsidRDefault="008827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97580" w14:textId="77777777" w:rsidR="005F7638" w:rsidRDefault="005F7638">
      <w:pPr>
        <w:spacing w:after="0" w:line="240" w:lineRule="auto"/>
      </w:pPr>
      <w:r>
        <w:separator/>
      </w:r>
    </w:p>
  </w:footnote>
  <w:footnote w:type="continuationSeparator" w:id="0">
    <w:p w14:paraId="761E3896" w14:textId="77777777" w:rsidR="005F7638" w:rsidRDefault="005F7638">
      <w:pPr>
        <w:spacing w:after="0" w:line="240" w:lineRule="auto"/>
      </w:pPr>
      <w:r>
        <w:continuationSeparator/>
      </w:r>
    </w:p>
  </w:footnote>
  <w:footnote w:type="continuationNotice" w:id="1">
    <w:p w14:paraId="1146FC42" w14:textId="77777777" w:rsidR="005F7638" w:rsidRDefault="005F763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26BA"/>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2D9F"/>
    <w:rsid w:val="003635ED"/>
    <w:rsid w:val="003642ED"/>
    <w:rsid w:val="00364725"/>
    <w:rsid w:val="00364D48"/>
    <w:rsid w:val="00364EE5"/>
    <w:rsid w:val="00365176"/>
    <w:rsid w:val="00365F4F"/>
    <w:rsid w:val="0036682A"/>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A0C"/>
    <w:rsid w:val="00474A22"/>
    <w:rsid w:val="00474DF7"/>
    <w:rsid w:val="00474FE2"/>
    <w:rsid w:val="004753AE"/>
    <w:rsid w:val="004758E8"/>
    <w:rsid w:val="00475949"/>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586"/>
    <w:rsid w:val="00B86BEA"/>
    <w:rsid w:val="00B87CD5"/>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192"/>
    <w:rsid w:val="00C378E8"/>
    <w:rsid w:val="00C37EDC"/>
    <w:rsid w:val="00C407E3"/>
    <w:rsid w:val="00C40C6B"/>
    <w:rsid w:val="00C4101A"/>
    <w:rsid w:val="00C410B0"/>
    <w:rsid w:val="00C4120D"/>
    <w:rsid w:val="00C4151B"/>
    <w:rsid w:val="00C419F3"/>
    <w:rsid w:val="00C41AE4"/>
    <w:rsid w:val="00C41B4B"/>
    <w:rsid w:val="00C4284B"/>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215"/>
    <w:rsid w:val="00ED657E"/>
    <w:rsid w:val="00ED694A"/>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목록 단락,リスト段落"/>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宋体"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91323785-3E4B-4A41-8D59-05B779379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15</Pages>
  <Words>3520</Words>
  <Characters>20069</Characters>
  <Application>Microsoft Office Word</Application>
  <DocSecurity>0</DocSecurity>
  <Lines>167</Lines>
  <Paragraphs>4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23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Xuelong Wang</cp:lastModifiedBy>
  <cp:revision>7</cp:revision>
  <cp:lastPrinted>2007-12-21T03:58:00Z</cp:lastPrinted>
  <dcterms:created xsi:type="dcterms:W3CDTF">2021-03-10T10:47:00Z</dcterms:created>
  <dcterms:modified xsi:type="dcterms:W3CDTF">2021-03-1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ies>
</file>